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A8CD8" w14:textId="03734041" w:rsidR="00597995" w:rsidRDefault="0043277F">
      <w:pPr>
        <w:rPr>
          <w:sz w:val="2"/>
          <w:szCs w:val="2"/>
        </w:rPr>
      </w:pPr>
      <w:r w:rsidRPr="003B0909">
        <w:rPr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487562240" behindDoc="0" locked="0" layoutInCell="1" allowOverlap="1" wp14:anchorId="73FEB959" wp14:editId="4C258A2B">
                <wp:simplePos x="0" y="0"/>
                <wp:positionH relativeFrom="margin">
                  <wp:posOffset>4994694</wp:posOffset>
                </wp:positionH>
                <wp:positionV relativeFrom="paragraph">
                  <wp:posOffset>281940</wp:posOffset>
                </wp:positionV>
                <wp:extent cx="1788795" cy="7747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8795" cy="774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715CD" w14:textId="7774A1CD" w:rsidR="003B0909" w:rsidRPr="004C2F65" w:rsidRDefault="0043277F" w:rsidP="0043277F">
                            <w:pPr>
                              <w:rPr>
                                <w:color w:val="FFFFFF" w:themeColor="background1"/>
                                <w:sz w:val="44"/>
                                <w:szCs w:val="44"/>
                                <w:lang w:bidi="ur-PK"/>
                              </w:rPr>
                            </w:pPr>
                            <w:r w:rsidRPr="00457343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Birmingham &amp; Solihu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FEB9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3.3pt;margin-top:22.2pt;width:140.85pt;height:61pt;z-index:487562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" filled="f" stroked="f">
                <v:textbox>
                  <w:txbxContent>
                    <w:p w14:paraId="4AF715CD" w14:textId="7774A1CD" w:rsidR="003B0909" w:rsidRPr="004C2F65" w:rsidRDefault="0043277F" w:rsidP="0043277F">
                      <w:pPr>
                        <w:rPr>
                          <w:color w:val="FFFFFF" w:themeColor="background1"/>
                          <w:sz w:val="44"/>
                          <w:szCs w:val="44"/>
                          <w:lang w:bidi="ur-PK"/>
                        </w:rPr>
                      </w:pPr>
                      <w:r w:rsidRPr="00457343">
                        <w:rPr>
                          <w:color w:val="FFFFFF" w:themeColor="background1"/>
                          <w:sz w:val="36"/>
                          <w:szCs w:val="36"/>
                        </w:rPr>
                        <w:t>Birmingham &amp; Solihul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487557120" behindDoc="1" locked="0" layoutInCell="1" allowOverlap="1" wp14:anchorId="34DA8CE5" wp14:editId="2F98FC4C">
                <wp:simplePos x="0" y="0"/>
                <wp:positionH relativeFrom="page">
                  <wp:posOffset>653559</wp:posOffset>
                </wp:positionH>
                <wp:positionV relativeFrom="page">
                  <wp:posOffset>7169150</wp:posOffset>
                </wp:positionV>
                <wp:extent cx="2809586" cy="546100"/>
                <wp:effectExtent l="0" t="0" r="0" b="0"/>
                <wp:wrapNone/>
                <wp:docPr id="9" name="Text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09586" cy="5461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01E7E37" w14:textId="626E6DF7" w:rsidR="006E491C" w:rsidRDefault="00901DD4" w:rsidP="005024D3">
                            <w:pPr>
                              <w:pStyle w:val="BodyText"/>
                              <w:bidi/>
                              <w:spacing w:line="247" w:lineRule="auto"/>
                              <w:ind w:firstLine="1"/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د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کھ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ھال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ہم نے تجربے</w:t>
                            </w:r>
                            <w:r w:rsidR="005024D3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ے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ارے ہور </w:t>
                            </w:r>
                          </w:p>
                          <w:p w14:paraId="34DA8CF3" w14:textId="13DD7E82" w:rsidR="00597995" w:rsidRPr="006E491C" w:rsidRDefault="00901DD4" w:rsidP="00901DD4">
                            <w:pPr>
                              <w:pStyle w:val="BodyText"/>
                              <w:spacing w:line="247" w:lineRule="auto"/>
                              <w:ind w:firstLine="1"/>
                              <w:jc w:val="right"/>
                              <w:rPr>
                                <w:sz w:val="28"/>
                                <w:szCs w:val="28"/>
                                <w:rtl/>
                                <w:lang w:val="en-GB" w:bidi="ur-PK"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معلومات ل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آپ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024D3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گل کہ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ن ل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="006E491C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  <w:lang w:bidi="ur-PK"/>
                              </w:rPr>
                              <w:t>۔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A8CE5" id="Textbox 9" o:spid="_x0000_s1027" type="#_x0000_t202" style="position:absolute;margin-left:51.45pt;margin-top:564.5pt;width:221.25pt;height:43pt;z-index:-15759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" filled="f" stroked="f">
                <v:textbox inset="0,0,0,0">
                  <w:txbxContent>
                    <w:p w14:paraId="601E7E37" w14:textId="626E6DF7" w:rsidR="006E491C" w:rsidRDefault="00901DD4" w:rsidP="005024D3">
                      <w:pPr>
                        <w:pStyle w:val="BodyText"/>
                        <w:bidi/>
                        <w:spacing w:line="247" w:lineRule="auto"/>
                        <w:ind w:firstLine="1"/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د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کھ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ھال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ہم نے تجربے</w:t>
                      </w:r>
                      <w:r w:rsidR="005024D3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ے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ارے ہور </w:t>
                      </w:r>
                    </w:p>
                    <w:p w14:paraId="34DA8CF3" w14:textId="13DD7E82" w:rsidR="00597995" w:rsidRPr="006E491C" w:rsidRDefault="00901DD4" w:rsidP="00901DD4">
                      <w:pPr>
                        <w:pStyle w:val="BodyText"/>
                        <w:spacing w:line="247" w:lineRule="auto"/>
                        <w:ind w:firstLine="1"/>
                        <w:jc w:val="right"/>
                        <w:rPr>
                          <w:sz w:val="28"/>
                          <w:szCs w:val="28"/>
                          <w:rtl/>
                          <w:lang w:val="en-GB" w:bidi="ur-PK"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معلومات ل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ا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آپ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024D3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گل کہ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ن ل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="006E491C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  <w:lang w:bidi="ur-PK"/>
                        </w:rPr>
                        <w:t>۔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487558144" behindDoc="1" locked="0" layoutInCell="1" allowOverlap="1" wp14:anchorId="34DA8CE9" wp14:editId="09DE76BC">
                <wp:simplePos x="0" y="0"/>
                <wp:positionH relativeFrom="page">
                  <wp:posOffset>494665</wp:posOffset>
                </wp:positionH>
                <wp:positionV relativeFrom="page">
                  <wp:posOffset>8359775</wp:posOffset>
                </wp:positionV>
                <wp:extent cx="3800475" cy="623570"/>
                <wp:effectExtent l="0" t="0" r="0" b="0"/>
                <wp:wrapNone/>
                <wp:docPr id="11" name="Text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800475" cy="6235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509464F" w14:textId="77777777" w:rsidR="00EB5F8F" w:rsidRDefault="00EB5F8F" w:rsidP="00EB5F8F">
                            <w:pPr>
                              <w:spacing w:before="11" w:line="247" w:lineRule="auto"/>
                              <w:ind w:left="20" w:right="17"/>
                              <w:rPr>
                                <w:b/>
                                <w:sz w:val="27"/>
                                <w:rtl/>
                                <w:lang w:bidi="ur-PK"/>
                              </w:rPr>
                            </w:pPr>
                            <w:r>
                              <w:rPr>
                                <w:b/>
                                <w:color w:val="004279"/>
                                <w:spacing w:val="-2"/>
                                <w:sz w:val="27"/>
                              </w:rPr>
                              <w:t>Experienceofcarebsol@rethink.org</w:t>
                            </w:r>
                            <w:r w:rsidRPr="003C7EBE">
                              <w:rPr>
                                <w:rFonts w:hint="cs"/>
                                <w:bCs/>
                                <w:color w:val="004279"/>
                                <w:spacing w:val="-2"/>
                                <w:sz w:val="28"/>
                                <w:szCs w:val="28"/>
                                <w:rtl/>
                                <w:lang w:bidi="ur-PK"/>
                              </w:rPr>
                              <w:t xml:space="preserve">ای میل: </w:t>
                            </w:r>
                          </w:p>
                          <w:p w14:paraId="34DA8CF5" w14:textId="55825BD1" w:rsidR="00597995" w:rsidRPr="00280890" w:rsidRDefault="00597995">
                            <w:pPr>
                              <w:spacing w:before="11" w:line="247" w:lineRule="auto"/>
                              <w:ind w:left="20" w:right="17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DA8CE9" id="Textbox 11" o:spid="_x0000_s1028" type="#_x0000_t202" style="position:absolute;margin-left:38.95pt;margin-top:658.25pt;width:299.25pt;height:49.1pt;z-index:-15758336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" filled="f" stroked="f">
                <v:textbox inset="0,0,0,0">
                  <w:txbxContent>
                    <w:p w14:paraId="0509464F" w14:textId="77777777" w:rsidR="00EB5F8F" w:rsidRDefault="00EB5F8F" w:rsidP="00EB5F8F">
                      <w:pPr>
                        <w:spacing w:before="11" w:line="247" w:lineRule="auto"/>
                        <w:ind w:left="20" w:right="17"/>
                        <w:rPr>
                          <w:b/>
                          <w:sz w:val="27"/>
                          <w:rtl/>
                          <w:lang w:bidi="ur-PK"/>
                        </w:rPr>
                      </w:pPr>
                      <w:r>
                        <w:rPr>
                          <w:b/>
                          <w:color w:val="004279"/>
                          <w:spacing w:val="-2"/>
                          <w:sz w:val="27"/>
                        </w:rPr>
                        <w:t>Experienceofcarebsol@rethink.org</w:t>
                      </w:r>
                      <w:r w:rsidRPr="003C7EBE">
                        <w:rPr>
                          <w:rFonts w:hint="cs"/>
                          <w:bCs/>
                          <w:color w:val="004279"/>
                          <w:spacing w:val="-2"/>
                          <w:sz w:val="28"/>
                          <w:szCs w:val="28"/>
                          <w:rtl/>
                          <w:lang w:bidi="ur-PK"/>
                        </w:rPr>
                        <w:t xml:space="preserve">ای میل: </w:t>
                      </w:r>
                    </w:p>
                    <w:p w14:paraId="34DA8CF5" w14:textId="55825BD1" w:rsidR="00597995" w:rsidRPr="00280890" w:rsidRDefault="00597995">
                      <w:pPr>
                        <w:spacing w:before="11" w:line="247" w:lineRule="auto"/>
                        <w:ind w:left="20" w:right="17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487556096" behindDoc="1" locked="0" layoutInCell="1" allowOverlap="1" wp14:anchorId="34DA8CE1" wp14:editId="4AEB91D0">
                <wp:simplePos x="0" y="0"/>
                <wp:positionH relativeFrom="page">
                  <wp:posOffset>727075</wp:posOffset>
                </wp:positionH>
                <wp:positionV relativeFrom="page">
                  <wp:posOffset>6200775</wp:posOffset>
                </wp:positionV>
                <wp:extent cx="2733675" cy="623570"/>
                <wp:effectExtent l="0" t="0" r="0" b="0"/>
                <wp:wrapNone/>
                <wp:docPr id="7" name="Text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33675" cy="6235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1" w14:textId="227C2485" w:rsidR="00597995" w:rsidRPr="00901DD4" w:rsidRDefault="00901DD4" w:rsidP="00901DD4">
                            <w:pPr>
                              <w:pStyle w:val="BodyText"/>
                              <w:spacing w:line="247" w:lineRule="auto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سروس وچ بہتر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تے ترج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حات</w:t>
                            </w:r>
                            <w:r w:rsidR="005024D3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ے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ارے آگاہ کرن ل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دد کرو۔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DA8CE1" id="Textbox 7" o:spid="_x0000_s1029" type="#_x0000_t202" style="position:absolute;margin-left:57.25pt;margin-top:488.25pt;width:215.25pt;height:49.1pt;z-index:-15760384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" filled="f" stroked="f">
                <v:textbox inset="0,0,0,0">
                  <w:txbxContent>
                    <w:p w14:paraId="34DA8CF1" w14:textId="227C2485" w:rsidR="00597995" w:rsidRPr="00901DD4" w:rsidRDefault="00901DD4" w:rsidP="00901DD4">
                      <w:pPr>
                        <w:pStyle w:val="BodyText"/>
                        <w:spacing w:line="247" w:lineRule="auto"/>
                        <w:jc w:val="right"/>
                        <w:rPr>
                          <w:sz w:val="28"/>
                          <w:szCs w:val="28"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سروس وچ بہتر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تے ترج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حات</w:t>
                      </w:r>
                      <w:r w:rsidR="005024D3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ے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ارے آگاہ کرن ل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دد کرو۔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487557632" behindDoc="1" locked="0" layoutInCell="1" allowOverlap="1" wp14:anchorId="34DA8CE7" wp14:editId="11130DC8">
                <wp:simplePos x="0" y="0"/>
                <wp:positionH relativeFrom="page">
                  <wp:posOffset>4262120</wp:posOffset>
                </wp:positionH>
                <wp:positionV relativeFrom="page">
                  <wp:posOffset>7769225</wp:posOffset>
                </wp:positionV>
                <wp:extent cx="2624455" cy="2028825"/>
                <wp:effectExtent l="0" t="0" r="0" b="0"/>
                <wp:wrapNone/>
                <wp:docPr id="10" name="Text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4455" cy="20288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4" w14:textId="05C2C794" w:rsidR="00597995" w:rsidRPr="00901DD4" w:rsidRDefault="00901DD4" w:rsidP="00901DD4">
                            <w:pPr>
                              <w:pStyle w:val="BodyText"/>
                              <w:spacing w:line="247" w:lineRule="auto"/>
                              <w:ind w:firstLine="3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د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کھ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ھال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ہم نے تجربے وچ حصہ ل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ن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ال تُساں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آواز دماغ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صحت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دد تک رسائ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حاصل کرن و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لے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رمنگھم تے سول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ہل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کم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ونٹ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ز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ے تجربے</w:t>
                            </w:r>
                            <w:r w:rsidR="005024D3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نے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بارے حق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قت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ک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جانچن </w:t>
                            </w:r>
                            <w:r w:rsidR="005024D3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وچ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مدد د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rFonts w:hint="eastAsia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س</w:t>
                            </w:r>
                            <w:r w:rsidRPr="00901DD4">
                              <w:rPr>
                                <w:rFonts w:hint="cs"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901DD4">
                              <w:rPr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۔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A8CE7" id="Textbox 10" o:spid="_x0000_s1030" type="#_x0000_t202" style="position:absolute;margin-left:335.6pt;margin-top:611.75pt;width:206.65pt;height:159.75pt;z-index:-15758848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" filled="f" stroked="f">
                <v:textbox inset="0,0,0,0">
                  <w:txbxContent>
                    <w:p w14:paraId="34DA8CF4" w14:textId="05C2C794" w:rsidR="00597995" w:rsidRPr="00901DD4" w:rsidRDefault="00901DD4" w:rsidP="00901DD4">
                      <w:pPr>
                        <w:pStyle w:val="BodyText"/>
                        <w:spacing w:line="247" w:lineRule="auto"/>
                        <w:ind w:firstLine="3"/>
                        <w:jc w:val="right"/>
                        <w:rPr>
                          <w:sz w:val="28"/>
                          <w:szCs w:val="28"/>
                        </w:rPr>
                      </w:pP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د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کھ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ھال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ہم نے تجربے وچ حصہ ل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ن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ال تُساں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آواز دماغ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صحت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دد تک رسائ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حاصل کرن و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لے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رمنگھم تے سول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ہل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کم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ونٹ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ز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ے تجربے</w:t>
                      </w:r>
                      <w:r w:rsidR="005024D3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نے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بارے حق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قت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ک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جانچن </w:t>
                      </w:r>
                      <w:r w:rsidR="005024D3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وچ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مدد د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rFonts w:hint="eastAsia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س</w:t>
                      </w:r>
                      <w:r w:rsidRPr="00901DD4">
                        <w:rPr>
                          <w:rFonts w:hint="cs"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ی</w:t>
                      </w:r>
                      <w:r w:rsidRPr="00901DD4">
                        <w:rPr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۔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487556608" behindDoc="1" locked="0" layoutInCell="1" allowOverlap="1" wp14:anchorId="34DA8CE3" wp14:editId="32146F8E">
                <wp:simplePos x="0" y="0"/>
                <wp:positionH relativeFrom="page">
                  <wp:posOffset>4521835</wp:posOffset>
                </wp:positionH>
                <wp:positionV relativeFrom="page">
                  <wp:posOffset>7025640</wp:posOffset>
                </wp:positionV>
                <wp:extent cx="2364105" cy="422275"/>
                <wp:effectExtent l="0" t="0" r="0" b="0"/>
                <wp:wrapNone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64105" cy="4222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2" w14:textId="2A7766FB" w:rsidR="00597995" w:rsidRDefault="004C2F65" w:rsidP="004C2F65">
                            <w:pPr>
                              <w:bidi/>
                              <w:spacing w:before="11" w:line="249" w:lineRule="auto"/>
                              <w:ind w:left="20" w:right="17" w:firstLine="3"/>
                              <w:rPr>
                                <w:b/>
                                <w:sz w:val="27"/>
                              </w:rPr>
                            </w:pPr>
                            <w:r w:rsidRPr="004C2F65">
                              <w:rPr>
                                <w:rFonts w:hint="cs"/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اَ</w:t>
                            </w:r>
                            <w:r w:rsidRPr="004C2F65">
                              <w:rPr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ساں تُساں نے تجربے</w:t>
                            </w:r>
                            <w:r w:rsidR="005024D3">
                              <w:rPr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2F65">
                              <w:rPr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024D3">
                              <w:rPr>
                                <w:rFonts w:hint="cs"/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 xml:space="preserve">نے </w:t>
                            </w:r>
                            <w:r w:rsidRPr="004C2F65">
                              <w:rPr>
                                <w:bCs/>
                                <w:color w:val="004279"/>
                                <w:w w:val="105"/>
                                <w:sz w:val="28"/>
                                <w:szCs w:val="28"/>
                                <w:rtl/>
                              </w:rPr>
                              <w:t>بارے سُننا چاہنے آں</w:t>
                            </w:r>
                            <w:r w:rsidRPr="004C2F65">
                              <w:rPr>
                                <w:b/>
                                <w:color w:val="004279"/>
                                <w:w w:val="105"/>
                                <w:sz w:val="27"/>
                              </w:rPr>
                              <w:t>!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DA8CE3" id="Textbox 8" o:spid="_x0000_s1031" type="#_x0000_t202" style="position:absolute;margin-left:356.05pt;margin-top:553.2pt;width:186.15pt;height:33.25pt;z-index:-157598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" filled="f" stroked="f">
                <v:textbox inset="0,0,0,0">
                  <w:txbxContent>
                    <w:p w14:paraId="34DA8CF2" w14:textId="2A7766FB" w:rsidR="00597995" w:rsidRDefault="004C2F65" w:rsidP="004C2F65">
                      <w:pPr>
                        <w:bidi/>
                        <w:spacing w:before="11" w:line="249" w:lineRule="auto"/>
                        <w:ind w:left="20" w:right="17" w:firstLine="3"/>
                        <w:rPr>
                          <w:b/>
                          <w:sz w:val="27"/>
                        </w:rPr>
                      </w:pPr>
                      <w:r w:rsidRPr="004C2F65">
                        <w:rPr>
                          <w:rFonts w:hint="cs"/>
                          <w:bCs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اَ</w:t>
                      </w:r>
                      <w:r w:rsidRPr="004C2F65">
                        <w:rPr>
                          <w:bCs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ساں تُساں نے تجربے</w:t>
                      </w:r>
                      <w:r w:rsidR="005024D3">
                        <w:rPr>
                          <w:bCs/>
                          <w:color w:val="004279"/>
                          <w:w w:val="105"/>
                          <w:sz w:val="28"/>
                          <w:szCs w:val="28"/>
                        </w:rPr>
                        <w:t xml:space="preserve"> </w:t>
                      </w:r>
                      <w:r w:rsidRPr="004C2F65">
                        <w:rPr>
                          <w:bCs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024D3">
                        <w:rPr>
                          <w:rFonts w:hint="cs"/>
                          <w:bCs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 xml:space="preserve">نے </w:t>
                      </w:r>
                      <w:r w:rsidRPr="004C2F65">
                        <w:rPr>
                          <w:bCs/>
                          <w:color w:val="004279"/>
                          <w:w w:val="105"/>
                          <w:sz w:val="28"/>
                          <w:szCs w:val="28"/>
                          <w:rtl/>
                        </w:rPr>
                        <w:t>بارے سُننا چاہنے آں</w:t>
                      </w:r>
                      <w:r w:rsidRPr="004C2F65">
                        <w:rPr>
                          <w:b/>
                          <w:color w:val="004279"/>
                          <w:w w:val="105"/>
                          <w:sz w:val="27"/>
                        </w:rPr>
                        <w:t>!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491C">
        <w:rPr>
          <w:noProof/>
        </w:rPr>
        <mc:AlternateContent>
          <mc:Choice Requires="wps">
            <w:drawing>
              <wp:anchor distT="0" distB="0" distL="0" distR="0" simplePos="0" relativeHeight="487555584" behindDoc="1" locked="0" layoutInCell="1" allowOverlap="1" wp14:anchorId="34DA8CDF" wp14:editId="26F0BC25">
                <wp:simplePos x="0" y="0"/>
                <wp:positionH relativeFrom="page">
                  <wp:posOffset>4409440</wp:posOffset>
                </wp:positionH>
                <wp:positionV relativeFrom="page">
                  <wp:posOffset>6188710</wp:posOffset>
                </wp:positionV>
                <wp:extent cx="2473960" cy="623570"/>
                <wp:effectExtent l="0" t="0" r="0" b="0"/>
                <wp:wrapNone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73960" cy="6235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0" w14:textId="12757C3D" w:rsidR="00597995" w:rsidRPr="005B50DD" w:rsidRDefault="005B50DD" w:rsidP="005B50DD">
                            <w:pPr>
                              <w:spacing w:before="11" w:line="247" w:lineRule="auto"/>
                              <w:ind w:left="20" w:right="17" w:firstLine="4"/>
                              <w:jc w:val="right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ک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تُساں برمنگھم 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سول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ہل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وچ دماغ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صحت ن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خدمات ک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استعمال ک</w:t>
                            </w:r>
                            <w:r w:rsidRPr="005B50DD">
                              <w:rPr>
                                <w:rFonts w:hint="cs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5B50DD">
                              <w:rPr>
                                <w:rFonts w:hint="eastAsia"/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>تا</w:t>
                            </w:r>
                            <w:r w:rsidRPr="005B50DD">
                              <w:rPr>
                                <w:bCs/>
                                <w:color w:val="004279"/>
                                <w:sz w:val="28"/>
                                <w:szCs w:val="28"/>
                                <w:rtl/>
                              </w:rPr>
                              <w:t xml:space="preserve"> اے؟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DA8CDF" id="Textbox 6" o:spid="_x0000_s1032" type="#_x0000_t202" style="position:absolute;margin-left:347.2pt;margin-top:487.3pt;width:194.8pt;height:49.1pt;z-index:-157608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" filled="f" stroked="f">
                <v:textbox inset="0,0,0,0">
                  <w:txbxContent>
                    <w:p w14:paraId="34DA8CF0" w14:textId="12757C3D" w:rsidR="00597995" w:rsidRPr="005B50DD" w:rsidRDefault="005B50DD" w:rsidP="005B50DD">
                      <w:pPr>
                        <w:spacing w:before="11" w:line="247" w:lineRule="auto"/>
                        <w:ind w:left="20" w:right="17" w:firstLine="4"/>
                        <w:jc w:val="right"/>
                        <w:rPr>
                          <w:bCs/>
                          <w:sz w:val="28"/>
                          <w:szCs w:val="28"/>
                        </w:rPr>
                      </w:pP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>ک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ا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تُساں برمنگھم 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ا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سول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ہل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وچ دماغ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صحت ن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خدمات ک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استعمال ک</w:t>
                      </w:r>
                      <w:r w:rsidRPr="005B50DD">
                        <w:rPr>
                          <w:rFonts w:hint="cs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ی</w:t>
                      </w:r>
                      <w:r w:rsidRPr="005B50DD">
                        <w:rPr>
                          <w:rFonts w:hint="eastAsia"/>
                          <w:bCs/>
                          <w:color w:val="004279"/>
                          <w:sz w:val="28"/>
                          <w:szCs w:val="28"/>
                          <w:rtl/>
                        </w:rPr>
                        <w:t>تا</w:t>
                      </w:r>
                      <w:r w:rsidRPr="005B50DD">
                        <w:rPr>
                          <w:bCs/>
                          <w:color w:val="004279"/>
                          <w:sz w:val="28"/>
                          <w:szCs w:val="28"/>
                          <w:rtl/>
                        </w:rPr>
                        <w:t xml:space="preserve"> اے؟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069D3">
        <w:rPr>
          <w:noProof/>
        </w:rPr>
        <mc:AlternateContent>
          <mc:Choice Requires="wps">
            <w:drawing>
              <wp:anchor distT="0" distB="0" distL="0" distR="0" simplePos="0" relativeHeight="487558656" behindDoc="1" locked="0" layoutInCell="1" allowOverlap="1" wp14:anchorId="34DA8CEB" wp14:editId="0DA1D9E0">
                <wp:simplePos x="0" y="0"/>
                <wp:positionH relativeFrom="page">
                  <wp:posOffset>3180304</wp:posOffset>
                </wp:positionH>
                <wp:positionV relativeFrom="page">
                  <wp:posOffset>10003134</wp:posOffset>
                </wp:positionV>
                <wp:extent cx="2698422" cy="408480"/>
                <wp:effectExtent l="0" t="0" r="0" b="0"/>
                <wp:wrapNone/>
                <wp:docPr id="12" name="Text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98422" cy="40848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0F13DC7" w14:textId="77777777" w:rsidR="0043277F" w:rsidRDefault="0043277F" w:rsidP="0043277F">
                            <w:pPr>
                              <w:tabs>
                                <w:tab w:val="left" w:pos="459"/>
                              </w:tabs>
                              <w:bidi/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</w:pPr>
                            <w:r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R</w:t>
                            </w:r>
                            <w:r w:rsidRPr="0043277F">
                              <w:rPr>
                                <w:color w:val="49799E"/>
                                <w:spacing w:val="-2"/>
                                <w:sz w:val="12"/>
                                <w:szCs w:val="12"/>
                              </w:rPr>
                              <w:t>e</w:t>
                            </w:r>
                            <w:r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t</w:t>
                            </w:r>
                            <w:r w:rsidRPr="0043277F">
                              <w:rPr>
                                <w:color w:val="668EAE"/>
                                <w:sz w:val="12"/>
                                <w:szCs w:val="12"/>
                              </w:rPr>
                              <w:t>h</w:t>
                            </w:r>
                            <w:r w:rsidRPr="0043277F">
                              <w:rPr>
                                <w:color w:val="336793"/>
                                <w:spacing w:val="-2"/>
                                <w:sz w:val="12"/>
                                <w:szCs w:val="12"/>
                              </w:rPr>
                              <w:t>ink</w:t>
                            </w:r>
                            <w:r w:rsidRPr="0043277F">
                              <w:rPr>
                                <w:color w:val="336793"/>
                                <w:spacing w:val="-3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43277F">
                              <w:rPr>
                                <w:color w:val="49799E"/>
                                <w:spacing w:val="-2"/>
                                <w:sz w:val="12"/>
                                <w:szCs w:val="12"/>
                              </w:rPr>
                              <w:t>M</w:t>
                            </w:r>
                            <w:r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ental</w:t>
                            </w:r>
                            <w:r w:rsidRPr="0043277F">
                              <w:rPr>
                                <w:color w:val="668EAE"/>
                                <w:spacing w:val="-4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Ill</w:t>
                            </w:r>
                            <w:r w:rsidRPr="0043277F">
                              <w:rPr>
                                <w:color w:val="49799E"/>
                                <w:spacing w:val="-2"/>
                                <w:sz w:val="12"/>
                                <w:szCs w:val="12"/>
                              </w:rPr>
                              <w:t>ness</w:t>
                            </w:r>
                            <w:r w:rsidR="00576367" w:rsidRPr="0043277F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، ضمانت نے ذریعے محدود کمپنی۔ انگلینڈ وچ رجسٹرڈ نمبر 1227970 </w:t>
                            </w:r>
                          </w:p>
                          <w:p w14:paraId="3AC69F73" w14:textId="5C785F6A" w:rsidR="00576367" w:rsidRPr="0043277F" w:rsidRDefault="00576367" w:rsidP="0043277F">
                            <w:pPr>
                              <w:tabs>
                                <w:tab w:val="left" w:pos="459"/>
                              </w:tabs>
                              <w:bidi/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</w:pPr>
                            <w:r w:rsidRPr="0043277F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رجسٹرڈ چیریٹی نمبر 271028۔ رجسٹرڈ آفس </w:t>
                            </w:r>
                            <w:r w:rsidR="0043277F"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28</w:t>
                            </w:r>
                            <w:r w:rsidR="0043277F" w:rsidRPr="0043277F">
                              <w:rPr>
                                <w:color w:val="668EAE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="0043277F"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Albert</w:t>
                            </w:r>
                            <w:r w:rsidR="0043277F" w:rsidRPr="0043277F">
                              <w:rPr>
                                <w:color w:val="668EAE"/>
                                <w:spacing w:val="5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="0043277F"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Emba</w:t>
                            </w:r>
                            <w:r w:rsidR="0043277F" w:rsidRPr="0043277F">
                              <w:rPr>
                                <w:color w:val="336793"/>
                                <w:spacing w:val="-2"/>
                                <w:sz w:val="12"/>
                                <w:szCs w:val="12"/>
                              </w:rPr>
                              <w:t>nk</w:t>
                            </w:r>
                            <w:r w:rsidR="0043277F"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ment, London,</w:t>
                            </w:r>
                            <w:r w:rsidR="0043277F" w:rsidRPr="0043277F">
                              <w:rPr>
                                <w:color w:val="668EAE"/>
                                <w:spacing w:val="2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="0043277F" w:rsidRPr="0043277F">
                              <w:rPr>
                                <w:color w:val="668EAE"/>
                                <w:spacing w:val="-2"/>
                                <w:sz w:val="12"/>
                                <w:szCs w:val="12"/>
                              </w:rPr>
                              <w:t>SE1</w:t>
                            </w:r>
                            <w:r w:rsidR="0043277F" w:rsidRPr="0043277F">
                              <w:rPr>
                                <w:color w:val="668EAE"/>
                                <w:spacing w:val="8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="0043277F" w:rsidRPr="0043277F">
                              <w:rPr>
                                <w:color w:val="49799E"/>
                                <w:spacing w:val="-5"/>
                                <w:sz w:val="12"/>
                                <w:szCs w:val="12"/>
                              </w:rPr>
                              <w:t>7</w:t>
                            </w:r>
                            <w:r w:rsidR="0043277F" w:rsidRPr="0043277F">
                              <w:rPr>
                                <w:color w:val="668EAE"/>
                                <w:spacing w:val="-5"/>
                                <w:sz w:val="12"/>
                                <w:szCs w:val="12"/>
                              </w:rPr>
                              <w:t>GA</w:t>
                            </w:r>
                          </w:p>
                          <w:p w14:paraId="34DA8CF7" w14:textId="13D48ED6" w:rsidR="00597995" w:rsidRPr="0043277F" w:rsidRDefault="00576367" w:rsidP="0043277F">
                            <w:pPr>
                              <w:tabs>
                                <w:tab w:val="left" w:pos="459"/>
                              </w:tabs>
                              <w:bidi/>
                              <w:rPr>
                                <w:sz w:val="12"/>
                                <w:szCs w:val="12"/>
                                <w:lang w:bidi="ur-PK"/>
                              </w:rPr>
                            </w:pPr>
                            <w:r w:rsidRPr="0043277F">
                              <w:rPr>
                                <w:rFonts w:hint="cs"/>
                                <w:color w:val="668EAE"/>
                                <w:spacing w:val="-2"/>
                                <w:sz w:val="12"/>
                                <w:szCs w:val="12"/>
                                <w:rtl/>
                              </w:rPr>
                              <w:t xml:space="preserve">فنانشل کنڈکٹ اتھارٹی (فرم رجسٹریشن نمبر 624502) نے ذریعے ریگولیٹڈ۔ </w:t>
                            </w:r>
                            <w:r w:rsidR="0043277F" w:rsidRPr="0043277F">
                              <w:rPr>
                                <w:color w:val="668EAE"/>
                                <w:spacing w:val="-2"/>
                                <w:w w:val="105"/>
                                <w:sz w:val="12"/>
                                <w:szCs w:val="12"/>
                              </w:rPr>
                              <w:t>©Rethink Mental Illnes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A8CEB" id="Textbox 12" o:spid="_x0000_s1033" type="#_x0000_t202" style="position:absolute;margin-left:250.4pt;margin-top:787.65pt;width:212.45pt;height:32.15pt;z-index:-15757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" filled="f" stroked="f">
                <v:textbox inset="0,0,0,0">
                  <w:txbxContent>
                    <w:p w14:paraId="10F13DC7" w14:textId="77777777" w:rsidR="0043277F" w:rsidRDefault="0043277F" w:rsidP="0043277F">
                      <w:pPr>
                        <w:tabs>
                          <w:tab w:val="left" w:pos="459"/>
                        </w:tabs>
                        <w:bidi/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</w:pPr>
                      <w:r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R</w:t>
                      </w:r>
                      <w:r w:rsidRPr="0043277F">
                        <w:rPr>
                          <w:color w:val="49799E"/>
                          <w:spacing w:val="-2"/>
                          <w:sz w:val="12"/>
                          <w:szCs w:val="12"/>
                        </w:rPr>
                        <w:t>e</w:t>
                      </w:r>
                      <w:r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t</w:t>
                      </w:r>
                      <w:r w:rsidRPr="0043277F">
                        <w:rPr>
                          <w:color w:val="668EAE"/>
                          <w:sz w:val="12"/>
                          <w:szCs w:val="12"/>
                        </w:rPr>
                        <w:t>h</w:t>
                      </w:r>
                      <w:r w:rsidRPr="0043277F">
                        <w:rPr>
                          <w:color w:val="336793"/>
                          <w:spacing w:val="-2"/>
                          <w:sz w:val="12"/>
                          <w:szCs w:val="12"/>
                        </w:rPr>
                        <w:t>ink</w:t>
                      </w:r>
                      <w:r w:rsidRPr="0043277F">
                        <w:rPr>
                          <w:color w:val="336793"/>
                          <w:spacing w:val="-3"/>
                          <w:sz w:val="12"/>
                          <w:szCs w:val="12"/>
                        </w:rPr>
                        <w:t xml:space="preserve"> </w:t>
                      </w:r>
                      <w:r w:rsidRPr="0043277F">
                        <w:rPr>
                          <w:color w:val="49799E"/>
                          <w:spacing w:val="-2"/>
                          <w:sz w:val="12"/>
                          <w:szCs w:val="12"/>
                        </w:rPr>
                        <w:t>M</w:t>
                      </w:r>
                      <w:r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ental</w:t>
                      </w:r>
                      <w:r w:rsidRPr="0043277F">
                        <w:rPr>
                          <w:color w:val="668EAE"/>
                          <w:spacing w:val="-4"/>
                          <w:sz w:val="12"/>
                          <w:szCs w:val="12"/>
                        </w:rPr>
                        <w:t xml:space="preserve"> </w:t>
                      </w:r>
                      <w:r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Ill</w:t>
                      </w:r>
                      <w:r w:rsidRPr="0043277F">
                        <w:rPr>
                          <w:color w:val="49799E"/>
                          <w:spacing w:val="-2"/>
                          <w:sz w:val="12"/>
                          <w:szCs w:val="12"/>
                        </w:rPr>
                        <w:t>ness</w:t>
                      </w:r>
                      <w:r w:rsidR="00576367" w:rsidRPr="0043277F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، ضمانت نے ذریعے محدود کمپنی۔ انگلینڈ وچ رجسٹرڈ نمبر 1227970 </w:t>
                      </w:r>
                    </w:p>
                    <w:p w14:paraId="3AC69F73" w14:textId="5C785F6A" w:rsidR="00576367" w:rsidRPr="0043277F" w:rsidRDefault="00576367" w:rsidP="0043277F">
                      <w:pPr>
                        <w:tabs>
                          <w:tab w:val="left" w:pos="459"/>
                        </w:tabs>
                        <w:bidi/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</w:pPr>
                      <w:r w:rsidRPr="0043277F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رجسٹرڈ چیریٹی نمبر 271028۔ رجسٹرڈ آفس </w:t>
                      </w:r>
                      <w:r w:rsidR="0043277F"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28</w:t>
                      </w:r>
                      <w:r w:rsidR="0043277F" w:rsidRPr="0043277F">
                        <w:rPr>
                          <w:color w:val="668EAE"/>
                          <w:sz w:val="12"/>
                          <w:szCs w:val="12"/>
                        </w:rPr>
                        <w:t xml:space="preserve"> </w:t>
                      </w:r>
                      <w:r w:rsidR="0043277F"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Albert</w:t>
                      </w:r>
                      <w:r w:rsidR="0043277F" w:rsidRPr="0043277F">
                        <w:rPr>
                          <w:color w:val="668EAE"/>
                          <w:spacing w:val="5"/>
                          <w:sz w:val="12"/>
                          <w:szCs w:val="12"/>
                        </w:rPr>
                        <w:t xml:space="preserve"> </w:t>
                      </w:r>
                      <w:r w:rsidR="0043277F"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Emba</w:t>
                      </w:r>
                      <w:r w:rsidR="0043277F" w:rsidRPr="0043277F">
                        <w:rPr>
                          <w:color w:val="336793"/>
                          <w:spacing w:val="-2"/>
                          <w:sz w:val="12"/>
                          <w:szCs w:val="12"/>
                        </w:rPr>
                        <w:t>nk</w:t>
                      </w:r>
                      <w:r w:rsidR="0043277F"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ment, London,</w:t>
                      </w:r>
                      <w:r w:rsidR="0043277F" w:rsidRPr="0043277F">
                        <w:rPr>
                          <w:color w:val="668EAE"/>
                          <w:spacing w:val="2"/>
                          <w:sz w:val="12"/>
                          <w:szCs w:val="12"/>
                        </w:rPr>
                        <w:t xml:space="preserve"> </w:t>
                      </w:r>
                      <w:r w:rsidR="0043277F" w:rsidRPr="0043277F">
                        <w:rPr>
                          <w:color w:val="668EAE"/>
                          <w:spacing w:val="-2"/>
                          <w:sz w:val="12"/>
                          <w:szCs w:val="12"/>
                        </w:rPr>
                        <w:t>SE1</w:t>
                      </w:r>
                      <w:r w:rsidR="0043277F" w:rsidRPr="0043277F">
                        <w:rPr>
                          <w:color w:val="668EAE"/>
                          <w:spacing w:val="8"/>
                          <w:sz w:val="12"/>
                          <w:szCs w:val="12"/>
                        </w:rPr>
                        <w:t xml:space="preserve"> </w:t>
                      </w:r>
                      <w:r w:rsidR="0043277F" w:rsidRPr="0043277F">
                        <w:rPr>
                          <w:color w:val="49799E"/>
                          <w:spacing w:val="-5"/>
                          <w:sz w:val="12"/>
                          <w:szCs w:val="12"/>
                        </w:rPr>
                        <w:t>7</w:t>
                      </w:r>
                      <w:r w:rsidR="0043277F" w:rsidRPr="0043277F">
                        <w:rPr>
                          <w:color w:val="668EAE"/>
                          <w:spacing w:val="-5"/>
                          <w:sz w:val="12"/>
                          <w:szCs w:val="12"/>
                        </w:rPr>
                        <w:t>GA</w:t>
                      </w:r>
                    </w:p>
                    <w:p w14:paraId="34DA8CF7" w14:textId="13D48ED6" w:rsidR="00597995" w:rsidRPr="0043277F" w:rsidRDefault="00576367" w:rsidP="0043277F">
                      <w:pPr>
                        <w:tabs>
                          <w:tab w:val="left" w:pos="459"/>
                        </w:tabs>
                        <w:bidi/>
                        <w:rPr>
                          <w:sz w:val="12"/>
                          <w:szCs w:val="12"/>
                          <w:lang w:bidi="ur-PK"/>
                        </w:rPr>
                      </w:pPr>
                      <w:r w:rsidRPr="0043277F">
                        <w:rPr>
                          <w:rFonts w:hint="cs"/>
                          <w:color w:val="668EAE"/>
                          <w:spacing w:val="-2"/>
                          <w:sz w:val="12"/>
                          <w:szCs w:val="12"/>
                          <w:rtl/>
                        </w:rPr>
                        <w:t xml:space="preserve">فنانشل کنڈکٹ اتھارٹی (فرم رجسٹریشن نمبر 624502) نے ذریعے ریگولیٹڈ۔ </w:t>
                      </w:r>
                      <w:r w:rsidR="0043277F" w:rsidRPr="0043277F">
                        <w:rPr>
                          <w:color w:val="668EAE"/>
                          <w:spacing w:val="-2"/>
                          <w:w w:val="105"/>
                          <w:sz w:val="12"/>
                          <w:szCs w:val="12"/>
                        </w:rPr>
                        <w:t>©Rethink Mental Illn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069D3">
        <w:rPr>
          <w:noProof/>
        </w:rPr>
        <mc:AlternateContent>
          <mc:Choice Requires="wps">
            <w:drawing>
              <wp:anchor distT="0" distB="0" distL="0" distR="0" simplePos="0" relativeHeight="487555072" behindDoc="1" locked="0" layoutInCell="1" allowOverlap="1" wp14:anchorId="34DA8CDD" wp14:editId="2F19B4AB">
                <wp:simplePos x="0" y="0"/>
                <wp:positionH relativeFrom="page">
                  <wp:posOffset>495300</wp:posOffset>
                </wp:positionH>
                <wp:positionV relativeFrom="page">
                  <wp:posOffset>5505450</wp:posOffset>
                </wp:positionV>
                <wp:extent cx="6391275" cy="452120"/>
                <wp:effectExtent l="0" t="0" r="0" b="0"/>
                <wp:wrapNone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91275" cy="4521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EF" w14:textId="1F714926" w:rsidR="00597995" w:rsidRPr="006E491C" w:rsidRDefault="005B50DD" w:rsidP="005B50DD">
                            <w:pPr>
                              <w:spacing w:before="1"/>
                              <w:ind w:left="20"/>
                              <w:jc w:val="right"/>
                              <w:rPr>
                                <w:bCs/>
                                <w:color w:val="1F497D" w:themeColor="text2"/>
                                <w:sz w:val="56"/>
                                <w:szCs w:val="56"/>
                              </w:rPr>
                            </w:pPr>
                            <w:r w:rsidRPr="006E491C">
                              <w:rPr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>د</w:t>
                            </w:r>
                            <w:r w:rsidRPr="006E491C">
                              <w:rPr>
                                <w:rFonts w:hint="cs"/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>ی</w:t>
                            </w:r>
                            <w:r w:rsidRPr="006E491C">
                              <w:rPr>
                                <w:rFonts w:hint="eastAsia"/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>کھ</w:t>
                            </w:r>
                            <w:r w:rsidRPr="006E491C">
                              <w:rPr>
                                <w:bCs/>
                                <w:color w:val="1F497D" w:themeColor="text2"/>
                                <w:sz w:val="56"/>
                                <w:szCs w:val="56"/>
                                <w:rtl/>
                              </w:rPr>
                              <w:t xml:space="preserve"> بھال نا تجربہ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DA8CDD" id="Textbox 5" o:spid="_x0000_s1034" type="#_x0000_t202" style="position:absolute;margin-left:39pt;margin-top:433.5pt;width:503.25pt;height:35.6pt;z-index:-1576140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" filled="f" stroked="f">
                <v:textbox inset="0,0,0,0">
                  <w:txbxContent>
                    <w:p w14:paraId="34DA8CEF" w14:textId="1F714926" w:rsidR="00597995" w:rsidRPr="006E491C" w:rsidRDefault="005B50DD" w:rsidP="005B50DD">
                      <w:pPr>
                        <w:spacing w:before="1"/>
                        <w:ind w:left="20"/>
                        <w:jc w:val="right"/>
                        <w:rPr>
                          <w:bCs/>
                          <w:color w:val="1F497D" w:themeColor="text2"/>
                          <w:sz w:val="56"/>
                          <w:szCs w:val="56"/>
                        </w:rPr>
                      </w:pPr>
                      <w:r w:rsidRPr="006E491C">
                        <w:rPr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>د</w:t>
                      </w:r>
                      <w:r w:rsidRPr="006E491C">
                        <w:rPr>
                          <w:rFonts w:hint="cs"/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>ی</w:t>
                      </w:r>
                      <w:r w:rsidRPr="006E491C">
                        <w:rPr>
                          <w:rFonts w:hint="eastAsia"/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>کھ</w:t>
                      </w:r>
                      <w:r w:rsidRPr="006E491C">
                        <w:rPr>
                          <w:bCs/>
                          <w:color w:val="1F497D" w:themeColor="text2"/>
                          <w:sz w:val="56"/>
                          <w:szCs w:val="56"/>
                          <w:rtl/>
                        </w:rPr>
                        <w:t xml:space="preserve"> بھال نا تجربہ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66620">
        <w:rPr>
          <w:noProof/>
          <w:sz w:val="2"/>
          <w:szCs w:val="2"/>
        </w:rPr>
        <w:drawing>
          <wp:anchor distT="0" distB="0" distL="114300" distR="114300" simplePos="0" relativeHeight="487560192" behindDoc="0" locked="0" layoutInCell="1" allowOverlap="1" wp14:anchorId="71AF66BA" wp14:editId="674C70E5">
            <wp:simplePos x="0" y="0"/>
            <wp:positionH relativeFrom="margin">
              <wp:posOffset>5605670</wp:posOffset>
            </wp:positionH>
            <wp:positionV relativeFrom="paragraph">
              <wp:posOffset>9273098</wp:posOffset>
            </wp:positionV>
            <wp:extent cx="1137782" cy="1137782"/>
            <wp:effectExtent l="0" t="0" r="5715" b="5715"/>
            <wp:wrapNone/>
            <wp:docPr id="17965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782" cy="1137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909">
        <w:rPr>
          <w:noProof/>
        </w:rPr>
        <mc:AlternateContent>
          <mc:Choice Requires="wpg">
            <w:drawing>
              <wp:anchor distT="0" distB="0" distL="0" distR="0" simplePos="0" relativeHeight="487554048" behindDoc="1" locked="0" layoutInCell="1" allowOverlap="1" wp14:anchorId="34DA8CD9" wp14:editId="1F811E7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56500" cy="532130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556500" cy="5321300"/>
                          <a:chOff x="0" y="0"/>
                          <a:chExt cx="7556500" cy="532130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0"/>
                            <a:ext cx="7556500" cy="4318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556500" h="4318000">
                                <a:moveTo>
                                  <a:pt x="7556500" y="4318000"/>
                                </a:moveTo>
                                <a:lnTo>
                                  <a:pt x="0" y="4318000"/>
                                </a:lnTo>
                                <a:lnTo>
                                  <a:pt x="0" y="0"/>
                                </a:lnTo>
                                <a:lnTo>
                                  <a:pt x="7556500" y="0"/>
                                </a:lnTo>
                                <a:lnTo>
                                  <a:pt x="7556500" y="4318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27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524000" y="647700"/>
                            <a:ext cx="4686300" cy="4673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567976" id="Group 1" o:spid="_x0000_s1026" style="position:absolute;margin-left:0;margin-top:0;width:595pt;height:419pt;z-index:-15762432;mso-wrap-distance-left:0;mso-wrap-distance-right:0;mso-position-horizontal-relative:page;mso-position-vertical-relative:page" coordsize="75565,53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">
                <v:shape id="Graphic 2" o:spid="_x0000_s1027" style="position:absolute;width:75565;height:43180;visibility:visible;mso-wrap-style:square;v-text-anchor:top" coordsize="7556500,4318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" path="m7556500,4318000l,4318000,,,7556500,r,4318000xe" fillcolor="#004279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8" type="#_x0000_t75" style="position:absolute;left:15240;top:6477;width:46863;height:467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">
                  <v:imagedata r:id="rId8" o:title=""/>
                </v:shape>
                <w10:wrap anchorx="page" anchory="page"/>
              </v:group>
            </w:pict>
          </mc:Fallback>
        </mc:AlternateContent>
      </w:r>
      <w:r w:rsidR="003B0909">
        <w:rPr>
          <w:noProof/>
        </w:rPr>
        <mc:AlternateContent>
          <mc:Choice Requires="wps">
            <w:drawing>
              <wp:anchor distT="0" distB="0" distL="0" distR="0" simplePos="0" relativeHeight="487559168" behindDoc="1" locked="0" layoutInCell="1" allowOverlap="1" wp14:anchorId="34DA8CED" wp14:editId="34DA8CEE">
                <wp:simplePos x="0" y="0"/>
                <wp:positionH relativeFrom="page">
                  <wp:posOffset>494996</wp:posOffset>
                </wp:positionH>
                <wp:positionV relativeFrom="page">
                  <wp:posOffset>10226226</wp:posOffset>
                </wp:positionV>
                <wp:extent cx="1009650" cy="217804"/>
                <wp:effectExtent l="0" t="0" r="0" b="0"/>
                <wp:wrapNone/>
                <wp:docPr id="13" name="Text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09650" cy="21780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4DA8CF8" w14:textId="77777777" w:rsidR="00597995" w:rsidRDefault="000A1AB2">
                            <w:pPr>
                              <w:spacing w:before="11"/>
                              <w:ind w:left="20"/>
                              <w:rPr>
                                <w:b/>
                                <w:sz w:val="27"/>
                              </w:rPr>
                            </w:pPr>
                            <w:r>
                              <w:rPr>
                                <w:b/>
                                <w:color w:val="004279"/>
                                <w:spacing w:val="-2"/>
                                <w:w w:val="110"/>
                                <w:sz w:val="27"/>
                              </w:rPr>
                              <w:t>rethink.org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DA8CED" id="Textbox 13" o:spid="_x0000_s1035" type="#_x0000_t202" style="position:absolute;margin-left:39pt;margin-top:805.2pt;width:79.5pt;height:17.15pt;z-index:-15757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" filled="f" stroked="f">
                <v:textbox inset="0,0,0,0">
                  <w:txbxContent>
                    <w:p w14:paraId="34DA8CF8" w14:textId="77777777" w:rsidR="00597995" w:rsidRDefault="000A1AB2">
                      <w:pPr>
                        <w:spacing w:before="11"/>
                        <w:ind w:left="20"/>
                        <w:rPr>
                          <w:b/>
                          <w:sz w:val="27"/>
                        </w:rPr>
                      </w:pPr>
                      <w:r>
                        <w:rPr>
                          <w:b/>
                          <w:color w:val="004279"/>
                          <w:spacing w:val="-2"/>
                          <w:w w:val="110"/>
                          <w:sz w:val="27"/>
                        </w:rPr>
                        <w:t>rethink.or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97995">
      <w:type w:val="continuous"/>
      <w:pgSz w:w="11900" w:h="16840"/>
      <w:pgMar w:top="0" w:right="1680" w:bottom="280" w:left="6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35AF6" w14:textId="77777777" w:rsidR="000557FE" w:rsidRDefault="000557FE" w:rsidP="000557FE">
      <w:r>
        <w:separator/>
      </w:r>
    </w:p>
  </w:endnote>
  <w:endnote w:type="continuationSeparator" w:id="0">
    <w:p w14:paraId="1EBF2FE2" w14:textId="77777777" w:rsidR="000557FE" w:rsidRDefault="000557FE" w:rsidP="00055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BFF60" w14:textId="77777777" w:rsidR="000557FE" w:rsidRDefault="000557FE" w:rsidP="000557FE">
      <w:r>
        <w:separator/>
      </w:r>
    </w:p>
  </w:footnote>
  <w:footnote w:type="continuationSeparator" w:id="0">
    <w:p w14:paraId="4E2BCEA9" w14:textId="77777777" w:rsidR="000557FE" w:rsidRDefault="000557FE" w:rsidP="000557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NzYzNDK3NDGzMDVT0lEKTi0uzszPAykwrAUAvkpzMSwAAAA="/>
  </w:docVars>
  <w:rsids>
    <w:rsidRoot w:val="00597995"/>
    <w:rsid w:val="000557FE"/>
    <w:rsid w:val="000A1AB2"/>
    <w:rsid w:val="00280890"/>
    <w:rsid w:val="003B0909"/>
    <w:rsid w:val="003D6CF5"/>
    <w:rsid w:val="004004DA"/>
    <w:rsid w:val="0043277F"/>
    <w:rsid w:val="00457343"/>
    <w:rsid w:val="004C2F65"/>
    <w:rsid w:val="005024D3"/>
    <w:rsid w:val="00576367"/>
    <w:rsid w:val="00597995"/>
    <w:rsid w:val="005B50DD"/>
    <w:rsid w:val="006E491C"/>
    <w:rsid w:val="007069D3"/>
    <w:rsid w:val="00901DD4"/>
    <w:rsid w:val="00A13ED5"/>
    <w:rsid w:val="00BC284B"/>
    <w:rsid w:val="00C66620"/>
    <w:rsid w:val="00D847D1"/>
    <w:rsid w:val="00EB5F8F"/>
    <w:rsid w:val="00FB4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DA8C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  <w:ind w:left="20" w:right="17"/>
    </w:pPr>
    <w:rPr>
      <w:sz w:val="27"/>
      <w:szCs w:val="27"/>
    </w:rPr>
  </w:style>
  <w:style w:type="paragraph" w:styleId="Title">
    <w:name w:val="Title"/>
    <w:basedOn w:val="Normal"/>
    <w:uiPriority w:val="10"/>
    <w:qFormat/>
    <w:pPr>
      <w:spacing w:before="1"/>
      <w:ind w:left="20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7636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63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557F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57F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557F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57F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2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07T14:34:00Z</dcterms:created>
  <dcterms:modified xsi:type="dcterms:W3CDTF">2024-02-07T14:34:00Z</dcterms:modified>
</cp:coreProperties>
</file>